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39C9AB53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171A6D">
              <w:rPr>
                <w:color w:val="000000" w:themeColor="text1"/>
              </w:rPr>
              <w:t>6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08B7EF6D" w:rsidR="00832A83" w:rsidRPr="009A61F4" w:rsidRDefault="00171A6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BF438B" w:rsidRPr="009A61F4">
              <w:rPr>
                <w:color w:val="000000" w:themeColor="text1"/>
              </w:rPr>
              <w:t>/0</w:t>
            </w:r>
            <w:r>
              <w:rPr>
                <w:color w:val="000000" w:themeColor="text1"/>
              </w:rPr>
              <w:t>8</w:t>
            </w:r>
            <w:r w:rsidR="00BF438B" w:rsidRPr="009A61F4">
              <w:rPr>
                <w:color w:val="000000" w:themeColor="text1"/>
              </w:rPr>
              <w:t>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315750">
        <w:trPr>
          <w:trHeight w:val="160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48A82A08" w:rsidR="00BF438B" w:rsidRDefault="00171A6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reation of</w:t>
            </w:r>
            <w:r w:rsidR="002E44A1">
              <w:rPr>
                <w:color w:val="000000" w:themeColor="text1"/>
              </w:rPr>
              <w:t xml:space="preserve"> database table</w:t>
            </w:r>
            <w:r>
              <w:rPr>
                <w:color w:val="000000" w:themeColor="text1"/>
              </w:rPr>
              <w:t xml:space="preserve"> via phpMyAdmin.</w:t>
            </w:r>
          </w:p>
          <w:p w14:paraId="76613FC2" w14:textId="09B97E1A" w:rsidR="00171A6D" w:rsidRPr="003874ED" w:rsidRDefault="00171A6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component diagram.</w:t>
            </w:r>
          </w:p>
          <w:p w14:paraId="65C7C8A1" w14:textId="77777777" w:rsidR="00171A6D" w:rsidRDefault="00171A6D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drawing the class diagram.</w:t>
            </w:r>
          </w:p>
          <w:p w14:paraId="5A789BFC" w14:textId="06AB13B8" w:rsidR="002E44A1" w:rsidRDefault="00171A6D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ructuring the files as per MVC architecture.</w:t>
            </w:r>
          </w:p>
          <w:p w14:paraId="0EE20AE3" w14:textId="3A413852" w:rsidR="00226411" w:rsidRDefault="0022641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designs have been partly c</w:t>
            </w:r>
            <w:r w:rsidR="002E44A1">
              <w:rPr>
                <w:color w:val="000000" w:themeColor="text1"/>
              </w:rPr>
              <w:t>arried out</w:t>
            </w:r>
            <w:r>
              <w:rPr>
                <w:color w:val="000000" w:themeColor="text1"/>
              </w:rPr>
              <w:t xml:space="preserve"> by the members actor-vise. </w:t>
            </w:r>
          </w:p>
          <w:p w14:paraId="3CA53EB3" w14:textId="563D7B8B" w:rsidR="00226411" w:rsidRPr="00226411" w:rsidRDefault="00226411" w:rsidP="00226411">
            <w:pPr>
              <w:pStyle w:val="ListParagrap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proofErr w:type="spellStart"/>
            <w:r>
              <w:rPr>
                <w:color w:val="000000" w:themeColor="text1"/>
              </w:rPr>
              <w:t>Maneth</w:t>
            </w:r>
            <w:proofErr w:type="spellEnd"/>
            <w:r>
              <w:rPr>
                <w:color w:val="000000" w:themeColor="text1"/>
              </w:rPr>
              <w:t xml:space="preserve">-visitor, </w:t>
            </w:r>
            <w:proofErr w:type="spellStart"/>
            <w:r>
              <w:rPr>
                <w:color w:val="000000" w:themeColor="text1"/>
              </w:rPr>
              <w:t>Bhashitha</w:t>
            </w:r>
            <w:proofErr w:type="spellEnd"/>
            <w:r>
              <w:rPr>
                <w:color w:val="000000" w:themeColor="text1"/>
              </w:rPr>
              <w:t>- customer, Prasad-Sports arena staff, Jonathan- System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02E81BBA" w:rsidR="00752160" w:rsidRPr="009A61F4" w:rsidRDefault="00171A6D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modification of the visitors’ views, Contribution to create database structure of Sportizza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6C6EA1D6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system admin</w:t>
            </w:r>
            <w:r w:rsidR="00171A6D">
              <w:rPr>
                <w:color w:val="000000" w:themeColor="text1"/>
              </w:rPr>
              <w:t>, Contribution to create database structure of Sportizza</w:t>
            </w:r>
            <w:r w:rsidR="00171A6D">
              <w:rPr>
                <w:color w:val="000000" w:themeColor="text1"/>
              </w:rPr>
              <w:t>, Contribution for class diagram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2260670C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customer</w:t>
            </w:r>
            <w:r w:rsidR="002E44A1">
              <w:rPr>
                <w:color w:val="000000" w:themeColor="text1"/>
              </w:rPr>
              <w:t>. Contribution to create the database</w:t>
            </w:r>
            <w:r w:rsidR="00171A6D">
              <w:rPr>
                <w:color w:val="000000" w:themeColor="text1"/>
              </w:rPr>
              <w:t xml:space="preserve"> of Sportizza and creation of class diagram.</w:t>
            </w:r>
          </w:p>
        </w:tc>
      </w:tr>
      <w:tr w:rsidR="00723CE9" w:rsidRPr="009A61F4" w14:paraId="294FDF26" w14:textId="77777777" w:rsidTr="00315750">
        <w:trPr>
          <w:trHeight w:val="62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0AAD7140" w:rsidR="00B75B4B" w:rsidRPr="009A61F4" w:rsidRDefault="00315750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for the Sports Arena Staff was partly designed.</w:t>
            </w:r>
            <w:r w:rsidR="002E44A1">
              <w:rPr>
                <w:color w:val="000000" w:themeColor="text1"/>
              </w:rPr>
              <w:t xml:space="preserve"> </w:t>
            </w:r>
            <w:r w:rsidR="00171A6D">
              <w:rPr>
                <w:color w:val="000000" w:themeColor="text1"/>
              </w:rPr>
              <w:t xml:space="preserve">Finalizations of the component diagram for Sportizza. </w:t>
            </w:r>
            <w:r w:rsidR="002E44A1">
              <w:rPr>
                <w:color w:val="000000" w:themeColor="text1"/>
              </w:rPr>
              <w:t>Contribution to create the database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00315750">
        <w:trPr>
          <w:trHeight w:val="22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D000F" w14:textId="1EA8B115" w:rsidR="008B116C" w:rsidRDefault="008B116C" w:rsidP="00226411">
            <w:pPr>
              <w:pStyle w:val="ListParagraph"/>
              <w:rPr>
                <w:color w:val="000000" w:themeColor="text1"/>
              </w:rPr>
            </w:pPr>
          </w:p>
          <w:p w14:paraId="3DE57420" w14:textId="2C8F788B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</w:t>
            </w:r>
            <w:r w:rsidR="00226411">
              <w:rPr>
                <w:color w:val="000000" w:themeColor="text1"/>
              </w:rPr>
              <w:t xml:space="preserve">changes required on the </w:t>
            </w:r>
            <w:r>
              <w:rPr>
                <w:color w:val="000000" w:themeColor="text1"/>
              </w:rPr>
              <w:t>User Interfaces</w:t>
            </w:r>
            <w:r w:rsidR="00226411">
              <w:rPr>
                <w:color w:val="000000" w:themeColor="text1"/>
              </w:rPr>
              <w:t xml:space="preserve"> for Customer, Visitor, Sports Arena staff and System Admin.</w:t>
            </w:r>
          </w:p>
          <w:p w14:paraId="0C5B74D9" w14:textId="64766FEA" w:rsidR="00226411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s </w:t>
            </w:r>
            <w:r w:rsidR="00171A6D">
              <w:rPr>
                <w:color w:val="000000" w:themeColor="text1"/>
              </w:rPr>
              <w:t xml:space="preserve">on the component diagram and the class diagrams. </w:t>
            </w:r>
          </w:p>
          <w:p w14:paraId="30892E9B" w14:textId="77777777" w:rsidR="00171A6D" w:rsidRDefault="00171A6D" w:rsidP="00171A6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security aspects such as hash user authentication, login procedure, etc.</w:t>
            </w:r>
          </w:p>
          <w:p w14:paraId="0BA896E4" w14:textId="77777777" w:rsidR="00171A6D" w:rsidRDefault="00171A6D" w:rsidP="00171A6D">
            <w:pPr>
              <w:ind w:left="360"/>
              <w:rPr>
                <w:color w:val="000000" w:themeColor="text1"/>
              </w:rPr>
            </w:pPr>
          </w:p>
          <w:p w14:paraId="35AA47D7" w14:textId="6E5BBAC9" w:rsidR="00171A6D" w:rsidRPr="00171A6D" w:rsidRDefault="00171A6D" w:rsidP="00171A6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uldn’t do much work over the last 2 weeks as 2 of our group members were infected with a virus flu.</w:t>
            </w: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6A4C42D9" w:rsidR="00B86DEF" w:rsidRPr="009A61F4" w:rsidRDefault="00171A6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eparation of the SRS </w:t>
            </w:r>
            <w:proofErr w:type="gramStart"/>
            <w:r>
              <w:rPr>
                <w:color w:val="000000" w:themeColor="text1"/>
              </w:rPr>
              <w:t>document,  finish</w:t>
            </w:r>
            <w:proofErr w:type="gramEnd"/>
            <w:r>
              <w:rPr>
                <w:color w:val="000000" w:themeColor="text1"/>
              </w:rPr>
              <w:t xml:space="preserve"> the database structures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7ECF9CB4" w:rsidR="00752160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e</w:t>
            </w:r>
            <w:r w:rsidR="008B116C">
              <w:rPr>
                <w:color w:val="000000" w:themeColor="text1"/>
              </w:rPr>
              <w:t xml:space="preserve"> User Interfaces of system admin.</w:t>
            </w:r>
            <w:r>
              <w:rPr>
                <w:color w:val="000000" w:themeColor="text1"/>
              </w:rPr>
              <w:t xml:space="preserve"> </w:t>
            </w:r>
            <w:r w:rsidR="00171A6D">
              <w:rPr>
                <w:color w:val="000000" w:themeColor="text1"/>
              </w:rPr>
              <w:t>Build the system architecture diagram.</w:t>
            </w:r>
          </w:p>
        </w:tc>
      </w:tr>
      <w:tr w:rsidR="00315750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24866D8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customer User interface</w:t>
            </w:r>
            <w:r w:rsidR="002E44A1">
              <w:rPr>
                <w:color w:val="000000" w:themeColor="text1"/>
              </w:rPr>
              <w:t xml:space="preserve">s for customer. </w:t>
            </w:r>
            <w:r w:rsidR="00171A6D">
              <w:rPr>
                <w:color w:val="000000" w:themeColor="text1"/>
              </w:rPr>
              <w:t>Finalize the class diagram for Sportizza.</w:t>
            </w:r>
          </w:p>
        </w:tc>
      </w:tr>
      <w:tr w:rsidR="00315750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6A9244F2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sports arena staff User interfaces</w:t>
            </w:r>
            <w:r w:rsidR="00171A6D">
              <w:rPr>
                <w:color w:val="000000" w:themeColor="text1"/>
              </w:rPr>
              <w:t>. File structuring and routing for Sportizza.</w:t>
            </w:r>
          </w:p>
        </w:tc>
      </w:tr>
      <w:tr w:rsidR="00315750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15750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15750" w:rsidRPr="009A61F4" w:rsidRDefault="00315750" w:rsidP="00315750">
            <w:pPr>
              <w:rPr>
                <w:color w:val="000000" w:themeColor="text1"/>
              </w:rPr>
            </w:pPr>
          </w:p>
        </w:tc>
      </w:tr>
      <w:tr w:rsidR="00315750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15750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15750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lastRenderedPageBreak/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8E688" w14:textId="77777777" w:rsidR="00577594" w:rsidRDefault="00577594" w:rsidP="002E2F89">
      <w:pPr>
        <w:spacing w:after="0" w:line="240" w:lineRule="auto"/>
      </w:pPr>
      <w:r>
        <w:separator/>
      </w:r>
    </w:p>
  </w:endnote>
  <w:endnote w:type="continuationSeparator" w:id="0">
    <w:p w14:paraId="28CCE21D" w14:textId="77777777" w:rsidR="00577594" w:rsidRDefault="00577594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E3153" w14:textId="77777777" w:rsidR="00577594" w:rsidRDefault="00577594" w:rsidP="002E2F89">
      <w:pPr>
        <w:spacing w:after="0" w:line="240" w:lineRule="auto"/>
      </w:pPr>
      <w:r>
        <w:separator/>
      </w:r>
    </w:p>
  </w:footnote>
  <w:footnote w:type="continuationSeparator" w:id="0">
    <w:p w14:paraId="039FA404" w14:textId="77777777" w:rsidR="00577594" w:rsidRDefault="00577594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71A6D"/>
    <w:rsid w:val="001A021A"/>
    <w:rsid w:val="001F10E9"/>
    <w:rsid w:val="001F5553"/>
    <w:rsid w:val="0021752D"/>
    <w:rsid w:val="00226411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44A1"/>
    <w:rsid w:val="002E76F4"/>
    <w:rsid w:val="003022A1"/>
    <w:rsid w:val="00315750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77594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24C51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83C8C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3</cp:revision>
  <cp:lastPrinted>2021-06-29T02:01:00Z</cp:lastPrinted>
  <dcterms:created xsi:type="dcterms:W3CDTF">2021-07-27T12:57:00Z</dcterms:created>
  <dcterms:modified xsi:type="dcterms:W3CDTF">2021-08-12T02:50:00Z</dcterms:modified>
</cp:coreProperties>
</file>